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789C35C6" w14:textId="77777777" w:rsidR="00BB4B49" w:rsidRDefault="003849B7" w:rsidP="00C253C3">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 emitting country</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1F0E7D" w:rsidRPr="001F0E7D">
            <w:rPr>
              <w:rFonts w:eastAsia="맑은 고딕"/>
              <w:color w:val="000000"/>
            </w:rPr>
            <w:t>[1]</w:t>
          </w:r>
        </w:sdtContent>
      </w:sdt>
      <w:r w:rsidR="00E670E9">
        <w:rPr>
          <w:rFonts w:eastAsia="맑은 고딕" w:hint="eastAsia"/>
          <w:color w:val="000000"/>
        </w:rPr>
        <w:t xml:space="preserve">. </w:t>
      </w:r>
      <w:r w:rsidR="00FC247E">
        <w:rPr>
          <w:rFonts w:eastAsia="맑은 고딕" w:hint="eastAsia"/>
          <w:color w:val="000000"/>
        </w:rPr>
        <w:t xml:space="preserve">South Korea pledged </w:t>
      </w:r>
      <w:r w:rsidR="00702624">
        <w:rPr>
          <w:rFonts w:eastAsia="맑은 고딕" w:hint="eastAsia"/>
          <w:color w:val="000000"/>
        </w:rPr>
        <w:t xml:space="preserve">to achieve </w:t>
      </w:r>
      <w:r w:rsidR="00FC247E">
        <w:rPr>
          <w:rFonts w:eastAsia="맑은 고딕" w:hint="eastAsia"/>
          <w:color w:val="000000"/>
        </w:rPr>
        <w:t>the nationally determined contribution (NDC)</w:t>
      </w:r>
      <w:r w:rsidR="00702624">
        <w:rPr>
          <w:rFonts w:eastAsia="맑은 고딕" w:hint="eastAsia"/>
          <w:color w:val="000000"/>
        </w:rPr>
        <w:t>,</w:t>
      </w:r>
      <w:r w:rsidR="00FC247E">
        <w:rPr>
          <w:rFonts w:eastAsia="맑은 고딕" w:hint="eastAsia"/>
          <w:color w:val="000000"/>
        </w:rPr>
        <w:t xml:space="preserve"> and </w:t>
      </w:r>
      <w:r w:rsidR="00702624">
        <w:rPr>
          <w:rFonts w:eastAsia="맑은 고딕" w:hint="eastAsia"/>
          <w:color w:val="000000"/>
        </w:rPr>
        <w:t>carbon neutrality by 2030 and 2050 respectively</w:t>
      </w:r>
      <w:r w:rsidR="003E5763">
        <w:rPr>
          <w:rFonts w:eastAsia="맑은 고딕" w:hint="eastAsia"/>
          <w:color w:val="000000"/>
        </w:rPr>
        <w:t xml:space="preserve">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1F0E7D" w:rsidRPr="001F0E7D">
            <w:rPr>
              <w:rFonts w:eastAsia="맑은 고딕"/>
              <w:color w:val="000000"/>
            </w:rPr>
            <w:t>[2,3]</w:t>
          </w:r>
        </w:sdtContent>
      </w:sdt>
      <w:r w:rsidR="00702624">
        <w:rPr>
          <w:rFonts w:eastAsia="맑은 고딕" w:hint="eastAsia"/>
          <w:color w:val="000000"/>
        </w:rPr>
        <w:t xml:space="preserve">. </w:t>
      </w:r>
      <w:r w:rsidR="00690F69">
        <w:rPr>
          <w:rFonts w:eastAsia="맑은 고딕" w:hint="eastAsia"/>
          <w:color w:val="000000"/>
        </w:rPr>
        <w:t>Utilization of</w:t>
      </w:r>
      <w:r w:rsidR="00987123">
        <w:rPr>
          <w:rFonts w:eastAsia="맑은 고딕" w:hint="eastAsia"/>
          <w:color w:val="000000"/>
        </w:rPr>
        <w:t xml:space="preserve"> renewable energy is a </w:t>
      </w:r>
      <w:r w:rsidR="00987123">
        <w:rPr>
          <w:rFonts w:eastAsia="맑은 고딕"/>
          <w:color w:val="000000"/>
        </w:rPr>
        <w:t>primary</w:t>
      </w:r>
      <w:r w:rsidR="00987123">
        <w:rPr>
          <w:rFonts w:eastAsia="맑은 고딕" w:hint="eastAsia"/>
          <w:color w:val="000000"/>
        </w:rPr>
        <w:t xml:space="preserve"> strategy over the world. </w:t>
      </w:r>
      <w:r w:rsidR="00690F69">
        <w:rPr>
          <w:rFonts w:eastAsia="맑은 고딕" w:hint="eastAsia"/>
          <w:color w:val="000000"/>
        </w:rPr>
        <w:t xml:space="preserve">Renewable energy includes solar, wind, geothermal, </w:t>
      </w:r>
      <w:r w:rsidR="00C253C3">
        <w:rPr>
          <w:rFonts w:eastAsia="맑은 고딕" w:hint="eastAsia"/>
          <w:color w:val="000000"/>
        </w:rPr>
        <w:t xml:space="preserve">hydro and others. </w:t>
      </w:r>
      <w:r w:rsidR="00C25AD0">
        <w:rPr>
          <w:rFonts w:eastAsia="맑은 고딕" w:hint="eastAsia"/>
          <w:color w:val="000000"/>
        </w:rPr>
        <w:t>The shapes of energy mix and renewable portfolio are 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R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1F0E7D" w:rsidRPr="001F0E7D">
            <w:rPr>
              <w:rFonts w:eastAsia="맑은 고딕"/>
              <w:color w:val="000000"/>
            </w:rPr>
            <w:t>[4]</w:t>
          </w:r>
        </w:sdtContent>
      </w:sdt>
      <w:r w:rsidR="00C25AD0">
        <w:rPr>
          <w:rFonts w:eastAsia="맑은 고딕" w:hint="eastAsia"/>
          <w:color w:val="000000"/>
        </w:rPr>
        <w:t>.</w:t>
      </w:r>
      <w:r w:rsidR="00A92C8E">
        <w:rPr>
          <w:rFonts w:eastAsia="맑은 고딕" w:hint="eastAsia"/>
          <w:color w:val="000000"/>
        </w:rPr>
        <w:t xml:space="preserve"> </w:t>
      </w:r>
    </w:p>
    <w:p w14:paraId="5F57094E" w14:textId="77777777" w:rsidR="00BB4B49" w:rsidRDefault="00BB4B49" w:rsidP="00C253C3">
      <w:pPr>
        <w:ind w:firstLine="320"/>
        <w:rPr>
          <w:rFonts w:eastAsia="맑은 고딕"/>
          <w:color w:val="000000"/>
        </w:rPr>
      </w:pPr>
    </w:p>
    <w:p w14:paraId="2AA2F685" w14:textId="1BC7E98A" w:rsidR="00D128F6" w:rsidRPr="00D128F6" w:rsidRDefault="00A92C8E" w:rsidP="00C253C3">
      <w:pPr>
        <w:ind w:firstLine="320"/>
        <w:rPr>
          <w:rFonts w:eastAsia="맑은 고딕"/>
          <w:color w:val="000000"/>
        </w:rPr>
      </w:pPr>
      <w:r>
        <w:rPr>
          <w:rFonts w:eastAsia="맑은 고딕" w:hint="eastAsia"/>
          <w:color w:val="000000"/>
        </w:rPr>
        <w:t xml:space="preserve">For example, South Korea </w:t>
      </w:r>
      <w:proofErr w:type="gramStart"/>
      <w:r>
        <w:rPr>
          <w:rFonts w:eastAsia="맑은 고딕" w:hint="eastAsia"/>
          <w:color w:val="000000"/>
        </w:rPr>
        <w:t>made a decision</w:t>
      </w:r>
      <w:proofErr w:type="gramEnd"/>
      <w:r>
        <w:rPr>
          <w:rFonts w:eastAsia="맑은 고딕" w:hint="eastAsia"/>
          <w:color w:val="000000"/>
        </w:rPr>
        <w:t xml:space="preserve"> to lower the renewable energy target for 2030 from 30% to 22%</w:t>
      </w:r>
      <w:r w:rsidR="000A07FA">
        <w:rPr>
          <w:rFonts w:eastAsia="맑은 고딕" w:hint="eastAsia"/>
          <w:color w:val="000000"/>
        </w:rPr>
        <w:t xml:space="preserve"> </w:t>
      </w:r>
      <w:r w:rsidR="000A07FA" w:rsidRPr="000A07FA">
        <w:rPr>
          <w:rFonts w:eastAsia="맑은 고딕" w:hint="eastAsia"/>
          <w:color w:val="000000"/>
          <w:highlight w:val="yellow"/>
        </w:rPr>
        <w:t>[XX]</w:t>
      </w:r>
      <w:r w:rsidR="000A07FA">
        <w:rPr>
          <w:rFonts w:eastAsia="맑은 고딕" w:hint="eastAsia"/>
          <w:color w:val="000000"/>
        </w:rPr>
        <w:t xml:space="preserve">. </w:t>
      </w:r>
      <w:r w:rsidR="00960E19">
        <w:rPr>
          <w:rFonts w:eastAsia="맑은 고딕" w:hint="eastAsia"/>
          <w:color w:val="000000"/>
        </w:rPr>
        <w:t>The decision is based on the current government</w:t>
      </w:r>
      <w:r w:rsidR="00960E19">
        <w:rPr>
          <w:rFonts w:eastAsia="맑은 고딕"/>
          <w:color w:val="000000"/>
        </w:rPr>
        <w:t>’</w:t>
      </w:r>
      <w:r w:rsidR="00960E19">
        <w:rPr>
          <w:rFonts w:eastAsia="맑은 고딕" w:hint="eastAsia"/>
          <w:color w:val="000000"/>
        </w:rPr>
        <w:t xml:space="preserve">s determination to enlarge the role of nuclear power in the middle of energy transition. </w:t>
      </w:r>
      <w:r w:rsidR="00960E19">
        <w:rPr>
          <w:rFonts w:eastAsia="맑은 고딕" w:hint="eastAsia"/>
          <w:color w:val="000000"/>
        </w:rPr>
        <w:t>경기도얘기</w:t>
      </w:r>
      <w:r w:rsidR="00960E19">
        <w:rPr>
          <w:rFonts w:eastAsia="맑은 고딕" w:hint="eastAsia"/>
          <w:color w:val="000000"/>
        </w:rPr>
        <w:t>?</w:t>
      </w:r>
    </w:p>
    <w:p w14:paraId="25BB6F89" w14:textId="77777777" w:rsidR="00D128F6" w:rsidRDefault="00D128F6" w:rsidP="00C253C3">
      <w:pPr>
        <w:ind w:firstLine="320"/>
        <w:rPr>
          <w:rFonts w:eastAsia="맑은 고딕"/>
          <w:color w:val="000000"/>
        </w:rPr>
      </w:pPr>
    </w:p>
    <w:p w14:paraId="2B4C98F0" w14:textId="3F4889F1" w:rsidR="00987123" w:rsidRPr="00987123" w:rsidRDefault="009417C9" w:rsidP="00C253C3">
      <w:pPr>
        <w:ind w:firstLine="320"/>
        <w:rPr>
          <w:rFonts w:eastAsia="맑은 고딕"/>
          <w:color w:val="000000"/>
        </w:rPr>
      </w:pPr>
      <w:r w:rsidRPr="009417C9">
        <w:rPr>
          <w:rFonts w:eastAsia="맑은 고딕"/>
          <w:color w:val="000000"/>
        </w:rPr>
        <w:t>For instance, Denmark, with abundant wind energy sources, heavily invests in wind energy, while Kenya, rich in geothermal energy, capitalizes on that resource. Similarly, some countries have significant solar energy potential. However, even in nations with abundant solar resources, the choice between using Concentrated Solar Power (CSP), which converts solar heat into electricity, and Photovoltaic (PV) systems, which convert sunlight directly into electricity, can differ depending on various factors.</w:t>
      </w:r>
    </w:p>
    <w:p w14:paraId="66439BAE" w14:textId="34513AE1" w:rsidR="00702624" w:rsidRDefault="00702624" w:rsidP="00036D41">
      <w:pPr>
        <w:ind w:firstLine="320"/>
        <w:rPr>
          <w:rFonts w:eastAsia="맑은 고딕"/>
          <w:color w:val="000000"/>
        </w:rPr>
      </w:pPr>
      <w:r>
        <w:rPr>
          <w:rFonts w:eastAsia="맑은 고딕" w:hint="eastAsia"/>
          <w:color w:val="000000"/>
        </w:rPr>
        <w:t>As all countries</w:t>
      </w:r>
      <w:r>
        <w:rPr>
          <w:rFonts w:eastAsia="맑은 고딕"/>
          <w:color w:val="000000"/>
        </w:rPr>
        <w:t>’</w:t>
      </w:r>
      <w:r>
        <w:rPr>
          <w:rFonts w:eastAsia="맑은 고딕" w:hint="eastAsia"/>
          <w:color w:val="000000"/>
        </w:rPr>
        <w:t xml:space="preserve"> common strategy, renewable energy </w:t>
      </w:r>
    </w:p>
    <w:p w14:paraId="4F11B209" w14:textId="2E8CAFDE" w:rsidR="00E670E9" w:rsidRPr="00702624" w:rsidRDefault="00702624" w:rsidP="00036D41">
      <w:pPr>
        <w:ind w:firstLine="320"/>
        <w:rPr>
          <w:rFonts w:eastAsia="맑은 고딕"/>
        </w:rPr>
      </w:pPr>
      <w:r>
        <w:rPr>
          <w:rFonts w:eastAsia="맑은 고딕" w:hint="eastAsia"/>
          <w:color w:val="000000"/>
        </w:rPr>
        <w:t xml:space="preserve">large deployment of PV systems is a </w:t>
      </w:r>
      <w:r>
        <w:rPr>
          <w:rFonts w:eastAsia="맑은 고딕"/>
          <w:color w:val="000000"/>
        </w:rPr>
        <w:t>primary</w:t>
      </w:r>
      <w:r>
        <w:rPr>
          <w:rFonts w:eastAsia="맑은 고딕" w:hint="eastAsia"/>
          <w:color w:val="000000"/>
        </w:rPr>
        <w:t xml:space="preserve"> strategy to reduce GHGs in South Korea as well.</w:t>
      </w:r>
    </w:p>
    <w:p w14:paraId="604631FE" w14:textId="55A5A758" w:rsidR="007577B1" w:rsidRDefault="003849B7" w:rsidP="00036D41">
      <w:pPr>
        <w:ind w:firstLine="320"/>
        <w:rPr>
          <w:rFonts w:eastAsia="맑은 고딕"/>
        </w:rPr>
      </w:pPr>
      <w:r>
        <w:rPr>
          <w:rFonts w:eastAsia="맑은 고딕" w:hint="eastAsia"/>
        </w:rPr>
        <w:t>plans to achieve carbon neutrality by 2050</w:t>
      </w: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proofErr w:type="gramStart"/>
      <w:r>
        <w:rPr>
          <w:rFonts w:eastAsia="맑은 고딕"/>
        </w:rPr>
        <w:t>…</w:t>
      </w:r>
      <w:r>
        <w:rPr>
          <w:rFonts w:eastAsia="맑은 고딕" w:hint="eastAsia"/>
        </w:rPr>
        <w:t>.Setback</w:t>
      </w:r>
      <w:proofErr w:type="gramEnd"/>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53FAA7F9" w14:textId="77777777" w:rsidR="00B45C4C" w:rsidRDefault="00B45C4C" w:rsidP="004653A0">
      <w:pPr>
        <w:ind w:firstLine="320"/>
        <w:rPr>
          <w:rFonts w:eastAsia="맑은 고딕"/>
        </w:rPr>
      </w:pPr>
    </w:p>
    <w:p w14:paraId="08CA4690" w14:textId="02399EF2" w:rsidR="00B45C4C" w:rsidRDefault="00B45C4C" w:rsidP="004653A0">
      <w:pPr>
        <w:ind w:firstLine="320"/>
        <w:rPr>
          <w:rFonts w:eastAsia="맑은 고딕"/>
        </w:rPr>
      </w:pPr>
      <w:r>
        <w:rPr>
          <w:rFonts w:eastAsia="맑은 고딕" w:hint="eastAsia"/>
        </w:rPr>
        <w:t>한국은</w:t>
      </w:r>
      <w:r>
        <w:rPr>
          <w:rFonts w:eastAsia="맑은 고딕" w:hint="eastAsia"/>
        </w:rPr>
        <w:t xml:space="preserve"> </w:t>
      </w:r>
      <w:r>
        <w:rPr>
          <w:rFonts w:eastAsia="맑은 고딕" w:hint="eastAsia"/>
        </w:rPr>
        <w:t>왜</w:t>
      </w:r>
      <w:r>
        <w:rPr>
          <w:rFonts w:eastAsia="맑은 고딕" w:hint="eastAsia"/>
        </w:rPr>
        <w:t xml:space="preserve"> </w:t>
      </w:r>
      <w:r>
        <w:rPr>
          <w:rFonts w:eastAsia="맑은 고딕" w:hint="eastAsia"/>
        </w:rPr>
        <w:t>풍력을</w:t>
      </w:r>
      <w:r>
        <w:rPr>
          <w:rFonts w:eastAsia="맑은 고딕" w:hint="eastAsia"/>
        </w:rPr>
        <w:t xml:space="preserve"> </w:t>
      </w:r>
      <w:r>
        <w:rPr>
          <w:rFonts w:eastAsia="맑은 고딕" w:hint="eastAsia"/>
        </w:rPr>
        <w:t>못하나</w:t>
      </w:r>
      <w:r>
        <w:rPr>
          <w:rFonts w:eastAsia="맑은 고딕" w:hint="eastAsia"/>
        </w:rPr>
        <w:t>?</w:t>
      </w:r>
    </w:p>
    <w:p w14:paraId="237A4DF1" w14:textId="73347BC8" w:rsidR="00B45C4C" w:rsidRPr="00B45C4C" w:rsidRDefault="00B45C4C" w:rsidP="00B45C4C">
      <w:pPr>
        <w:ind w:firstLine="320"/>
        <w:rPr>
          <w:rFonts w:eastAsia="맑은 고딕"/>
        </w:rPr>
      </w:pPr>
      <w:r>
        <w:rPr>
          <w:rFonts w:eastAsia="맑은 고딕" w:hint="eastAsia"/>
        </w:rPr>
        <w:t>해상풍력</w:t>
      </w:r>
      <w:r>
        <w:rPr>
          <w:rFonts w:eastAsia="맑은 고딕" w:hint="eastAsia"/>
        </w:rPr>
        <w:t xml:space="preserve">: </w:t>
      </w:r>
      <w:hyperlink r:id="rId17" w:history="1">
        <w:r w:rsidRPr="000C5480">
          <w:rPr>
            <w:rStyle w:val="aa"/>
            <w:rFonts w:eastAsia="맑은 고딕"/>
          </w:rPr>
          <w:t>https://news.kbs.co.kr/news/pc/view/view.do?ncd=7956867</w:t>
        </w:r>
      </w:hyperlink>
    </w:p>
    <w:p w14:paraId="05AA60E9" w14:textId="3ECDAB61" w:rsidR="00B45C4C" w:rsidRPr="00B45C4C" w:rsidRDefault="00000000" w:rsidP="004653A0">
      <w:pPr>
        <w:ind w:firstLine="320"/>
        <w:rPr>
          <w:rFonts w:eastAsia="맑은 고딕"/>
        </w:rPr>
      </w:pPr>
      <w:hyperlink r:id="rId18" w:history="1">
        <w:r w:rsidR="00B45C4C" w:rsidRPr="000C5480">
          <w:rPr>
            <w:rStyle w:val="aa"/>
            <w:rFonts w:eastAsia="맑은 고딕"/>
          </w:rPr>
          <w:t>https://tbs.seoul.kr/news/newsView.do?typ_800=2&amp;idx_800=3506163&amp;seq_800=20498842</w:t>
        </w:r>
      </w:hyperlink>
      <w:r w:rsidR="00B45C4C">
        <w:rPr>
          <w:rFonts w:eastAsia="맑은 고딕" w:hint="eastAsia"/>
        </w:rPr>
        <w:t xml:space="preserve"> </w:t>
      </w:r>
    </w:p>
    <w:p w14:paraId="4FE8B3E9" w14:textId="77777777" w:rsidR="00B45C4C" w:rsidRDefault="00B45C4C" w:rsidP="004653A0">
      <w:pPr>
        <w:ind w:firstLine="320"/>
        <w:rPr>
          <w:rFonts w:eastAsia="맑은 고딕"/>
        </w:rPr>
      </w:pPr>
    </w:p>
    <w:p w14:paraId="2ACEB5D0" w14:textId="77777777" w:rsidR="00B45C4C" w:rsidRDefault="00B45C4C" w:rsidP="004653A0">
      <w:pPr>
        <w:ind w:firstLine="320"/>
        <w:rPr>
          <w:rFonts w:eastAsia="맑은 고딕"/>
        </w:rPr>
      </w:pPr>
    </w:p>
    <w:p w14:paraId="447A9DF6" w14:textId="08335569" w:rsidR="00B45C4C" w:rsidRDefault="00577DE0" w:rsidP="004653A0">
      <w:pPr>
        <w:ind w:firstLine="320"/>
        <w:rPr>
          <w:rFonts w:eastAsia="맑은 고딕"/>
        </w:rPr>
      </w:pPr>
      <w:r>
        <w:rPr>
          <w:rFonts w:eastAsia="맑은 고딕" w:hint="eastAsia"/>
        </w:rPr>
        <w:t>지열</w:t>
      </w:r>
      <w:r>
        <w:rPr>
          <w:rFonts w:eastAsia="맑은 고딕" w:hint="eastAsia"/>
        </w:rPr>
        <w:t>:</w:t>
      </w:r>
    </w:p>
    <w:p w14:paraId="6C8086C3" w14:textId="2CCACDD9" w:rsidR="00577DE0" w:rsidRPr="00577DE0" w:rsidRDefault="00000000" w:rsidP="004653A0">
      <w:pPr>
        <w:ind w:firstLine="320"/>
        <w:rPr>
          <w:rFonts w:eastAsia="맑은 고딕"/>
        </w:rPr>
      </w:pPr>
      <w:hyperlink r:id="rId19" w:history="1">
        <w:r w:rsidR="00577DE0" w:rsidRPr="000C5480">
          <w:rPr>
            <w:rStyle w:val="aa"/>
            <w:rFonts w:eastAsia="맑은 고딕"/>
          </w:rPr>
          <w:t>https://www.kharn.kr/news/article.html?no=23099</w:t>
        </w:r>
      </w:hyperlink>
      <w:r w:rsidR="00577DE0">
        <w:rPr>
          <w:rFonts w:eastAsia="맑은 고딕" w:hint="eastAsia"/>
        </w:rPr>
        <w:t xml:space="preserve"> </w:t>
      </w:r>
    </w:p>
    <w:p w14:paraId="4C738C4B" w14:textId="77777777" w:rsidR="00B45C4C" w:rsidRDefault="00B45C4C" w:rsidP="004653A0">
      <w:pPr>
        <w:ind w:firstLine="320"/>
        <w:rPr>
          <w:rFonts w:eastAsia="맑은 고딕"/>
        </w:rPr>
      </w:pPr>
    </w:p>
    <w:p w14:paraId="5066381E" w14:textId="77777777" w:rsidR="00B45C4C" w:rsidRDefault="00B45C4C"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20"/>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3CFEE47A"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XigJMxMF0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n0sImlzVGVtcG9yYXJ5IjpmYWxzZX1dfQ=="/>
          <w:id w:val="-967964922"/>
          <w:placeholder>
            <w:docPart w:val="DefaultPlaceholder_-1854013440"/>
          </w:placeholder>
        </w:sdtPr>
        <w:sdtContent>
          <w:r w:rsidR="001F0E7D" w:rsidRPr="001F0E7D">
            <w:rPr>
              <w:rFonts w:eastAsia="맑은 고딕"/>
              <w:color w:val="000000"/>
            </w:rPr>
            <w:t>[5–10]</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7AD54159"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 xml:space="preserve">indicates how densely PV systems are installed </w:t>
      </w:r>
      <w:proofErr w:type="gramStart"/>
      <w:r w:rsidR="00663092">
        <w:rPr>
          <w:rFonts w:eastAsia="맑은 고딕" w:hint="eastAsia"/>
        </w:rPr>
        <w:t>in a given</w:t>
      </w:r>
      <w:proofErr w:type="gramEnd"/>
      <w:r w:rsidR="00663092">
        <w:rPr>
          <w:rFonts w:eastAsia="맑은 고딕" w:hint="eastAsia"/>
        </w:rPr>
        <w:t xml:space="preserve">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ExLDE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1F0E7D" w:rsidRPr="001F0E7D">
            <w:rPr>
              <w:rFonts w:eastAsia="맑은 고딕"/>
              <w:color w:val="000000"/>
            </w:rPr>
            <w:t>[11,12]</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xml:space="preserve">(# </w:t>
      </w:r>
      <w:proofErr w:type="spellStart"/>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3DC3125B"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UsMTMsMTRd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5BB98920819A419B8400B82C01B6D591"/>
          </w:placeholder>
        </w:sdtPr>
        <w:sdtContent>
          <w:r w:rsidR="001F0E7D" w:rsidRPr="001F0E7D">
            <w:rPr>
              <w:rFonts w:eastAsia="맑은 고딕"/>
              <w:color w:val="000000"/>
            </w:rPr>
            <w:t>[5,13,14]</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33164788"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E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1F0E7D" w:rsidRPr="001F0E7D">
            <w:rPr>
              <w:rFonts w:eastAsia="맑은 고딕"/>
              <w:color w:val="000000"/>
            </w:rPr>
            <w:t>[15]</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E2LDE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1F0E7D" w:rsidRPr="001F0E7D">
            <w:rPr>
              <w:rFonts w:eastAsia="맑은 고딕"/>
              <w:color w:val="000000"/>
            </w:rPr>
            <w:t>[16,17]</w:t>
          </w:r>
        </w:sdtContent>
      </w:sdt>
      <w:r w:rsidR="002C6ED1">
        <w:rPr>
          <w:rFonts w:eastAsia="맑은 고딕" w:hint="eastAsia"/>
          <w:color w:val="000000"/>
        </w:rPr>
        <w:t>.</w:t>
      </w:r>
      <w:r w:rsidR="002C6ED1">
        <w:rPr>
          <w:rFonts w:eastAsia="맑은 고딕" w:hint="eastAsia"/>
        </w:rPr>
        <w:t xml:space="preserve"> For </w:t>
      </w:r>
      <w:r w:rsidR="002C6ED1">
        <w:rPr>
          <w:rFonts w:eastAsia="맑은 고딕" w:hint="eastAsia"/>
        </w:rPr>
        <w:t xml:space="preserve">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E24oCTMT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1F0E7D" w:rsidRPr="001F0E7D">
            <w:rPr>
              <w:rFonts w:eastAsia="맑은 고딕"/>
              <w:color w:val="000000"/>
            </w:rPr>
            <w:t>[16–18]</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E54oCTMj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1F0E7D" w:rsidRPr="001F0E7D">
            <w:rPr>
              <w:rFonts w:eastAsia="맑은 고딕"/>
              <w:color w:val="000000"/>
            </w:rPr>
            <w:t>[19–21]</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22"/>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w:t>
      </w:r>
      <w:proofErr w:type="gramStart"/>
      <w:r>
        <w:rPr>
          <w:rFonts w:eastAsia="맑은 고딕" w:hint="eastAsia"/>
        </w:rPr>
        <w:t>) :</w:t>
      </w:r>
      <w:proofErr w:type="gramEnd"/>
      <w:r>
        <w:rPr>
          <w:rFonts w:eastAsia="맑은 고딕" w:hint="eastAsia"/>
        </w:rPr>
        <w:t xml:space="preserve"> </w:t>
      </w:r>
      <w:r>
        <w:rPr>
          <w:rFonts w:eastAsia="맑은 고딕" w:hint="eastAsia"/>
        </w:rPr>
        <w:lastRenderedPageBreak/>
        <w:t>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w:t>
      </w:r>
      <w:proofErr w:type="gramStart"/>
      <w:r>
        <w:rPr>
          <w:rFonts w:eastAsiaTheme="minorEastAsia" w:hint="eastAsia"/>
        </w:rPr>
        <w:t>) :</w:t>
      </w:r>
      <w:proofErr w:type="gramEnd"/>
      <w:r>
        <w:rPr>
          <w:rFonts w:eastAsiaTheme="minorEastAsia" w:hint="eastAsia"/>
        </w:rPr>
        <w:t xml:space="preserve">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w:t>
      </w:r>
      <w:proofErr w:type="gramStart"/>
      <w:r>
        <w:rPr>
          <w:rFonts w:eastAsiaTheme="minorEastAsia" w:hint="eastAsia"/>
        </w:rPr>
        <w:t>) :</w:t>
      </w:r>
      <w:proofErr w:type="gramEnd"/>
      <w:r>
        <w:rPr>
          <w:rFonts w:eastAsiaTheme="minorEastAsia" w:hint="eastAsia"/>
        </w:rPr>
        <w:t xml:space="preserve">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3"/>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4"/>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5"/>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6"/>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7"/>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02B9CB15" w14:textId="77777777" w:rsidR="001F0E7D" w:rsidRDefault="001F0E7D">
          <w:pPr>
            <w:widowControl/>
            <w:wordWrap/>
            <w:ind w:firstLine="260"/>
            <w:divId w:val="1267543813"/>
            <w:rPr>
              <w:kern w:val="0"/>
              <w:sz w:val="24"/>
              <w:szCs w:val="24"/>
            </w:rPr>
          </w:pPr>
          <w:r>
            <w:t>[1]</w:t>
          </w:r>
          <w:r>
            <w:tab/>
            <w:t xml:space="preserve">Crippa M, Guizzardi M, Pagani F, Banja M, Muntean M, Schaaf E, et al. GHG emissions of all </w:t>
          </w:r>
          <w:r>
            <w:t>world countries. European Union; 2023. https://doi.org/10.2760/235266.</w:t>
          </w:r>
        </w:p>
        <w:p w14:paraId="2CB08839" w14:textId="77777777" w:rsidR="001F0E7D" w:rsidRDefault="001F0E7D">
          <w:pPr>
            <w:ind w:firstLine="320"/>
            <w:divId w:val="1189872456"/>
          </w:pPr>
          <w:r>
            <w:t>[2]</w:t>
          </w:r>
          <w:r>
            <w:tab/>
            <w:t>The Government of the Republic of Korea. The Republic of Korea’s enhanced update of its first NDC. 2021.</w:t>
          </w:r>
        </w:p>
        <w:p w14:paraId="0B66B0E7" w14:textId="77777777" w:rsidR="001F0E7D" w:rsidRDefault="001F0E7D">
          <w:pPr>
            <w:ind w:firstLine="320"/>
            <w:divId w:val="845632210"/>
          </w:pPr>
          <w:r>
            <w:t>[3]</w:t>
          </w:r>
          <w:r>
            <w:tab/>
            <w:t>The Government of the Republic of Korea. 2050 carbon neutral strategy of the Republic of Korea. 2020.</w:t>
          </w:r>
        </w:p>
        <w:p w14:paraId="7D9D4F41" w14:textId="77777777" w:rsidR="001F0E7D" w:rsidRDefault="001F0E7D">
          <w:pPr>
            <w:ind w:firstLine="320"/>
            <w:divId w:val="935864357"/>
          </w:pPr>
          <w:r>
            <w:t>[4]</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16F65971" w14:textId="77777777" w:rsidR="001F0E7D" w:rsidRDefault="001F0E7D">
          <w:pPr>
            <w:ind w:firstLine="320"/>
            <w:divId w:val="2143182347"/>
          </w:pPr>
          <w:r>
            <w:t>[5]</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03D1FC07" w14:textId="77777777" w:rsidR="001F0E7D" w:rsidRDefault="001F0E7D">
          <w:pPr>
            <w:ind w:firstLine="320"/>
            <w:divId w:val="792677891"/>
          </w:pPr>
          <w:r>
            <w:t>[6]</w:t>
          </w:r>
          <w:r>
            <w:tab/>
            <w:t>Wang P, Yu P, Huang L, Zhang Y. An integrated technical, economic, and environmental framework for evaluating the rooftop photovoltaic potential of old residential buildings. J Environ Manage 2022;317. https://doi.org/10.1016/j.jenvman.2022.115296.</w:t>
          </w:r>
        </w:p>
        <w:p w14:paraId="29BE3FF5" w14:textId="77777777" w:rsidR="001F0E7D" w:rsidRDefault="001F0E7D">
          <w:pPr>
            <w:ind w:firstLine="320"/>
            <w:divId w:val="1700233186"/>
          </w:pPr>
          <w:r>
            <w:t>[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02A86250" w14:textId="77777777" w:rsidR="001F0E7D" w:rsidRDefault="001F0E7D">
          <w:pPr>
            <w:ind w:firstLine="320"/>
            <w:divId w:val="1656108042"/>
          </w:pPr>
          <w:r>
            <w:t>[8]</w:t>
          </w:r>
          <w:r>
            <w:tab/>
            <w:t xml:space="preserve">Yang Q, Huang T, Wang S, Li J, Dai S, </w:t>
          </w:r>
          <w:r>
            <w:lastRenderedPageBreak/>
            <w:t xml:space="preserve">Wright S, et al. A GIS-based high spatial resolution assessment of large-scale PV generation potential in China. Appl Energy </w:t>
          </w:r>
          <w:proofErr w:type="gramStart"/>
          <w:r>
            <w:t>2019;247:254</w:t>
          </w:r>
          <w:proofErr w:type="gramEnd"/>
          <w:r>
            <w:t>–69. https://doi.org/10.1016/j.apenergy.2019.04.005.</w:t>
          </w:r>
        </w:p>
        <w:p w14:paraId="10D05568" w14:textId="77777777" w:rsidR="001F0E7D" w:rsidRDefault="001F0E7D">
          <w:pPr>
            <w:ind w:firstLine="320"/>
            <w:divId w:val="302584847"/>
          </w:pPr>
          <w:r>
            <w:t>[9]</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23692F0F" w14:textId="77777777" w:rsidR="001F0E7D" w:rsidRDefault="001F0E7D">
          <w:pPr>
            <w:ind w:firstLine="320"/>
            <w:divId w:val="1271888510"/>
          </w:pPr>
          <w:r>
            <w:t>[10]</w:t>
          </w:r>
          <w:r>
            <w:tab/>
            <w:t>Wang P, Zhang S, Pu Y, Cao S, Zhang Y. Estimation of photovoltaic power generation potential in 2020 and 2030 using land resource changes: An empirical study from China. Energy 2021;219. https://doi.org/10.1016/j.energy.2020.119611.</w:t>
          </w:r>
        </w:p>
        <w:p w14:paraId="153F0661" w14:textId="77777777" w:rsidR="001F0E7D" w:rsidRDefault="001F0E7D">
          <w:pPr>
            <w:ind w:firstLine="320"/>
            <w:divId w:val="297610625"/>
          </w:pPr>
          <w:r>
            <w:t>[11]</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2DE465FF" w14:textId="77777777" w:rsidR="001F0E7D" w:rsidRDefault="001F0E7D">
          <w:pPr>
            <w:ind w:firstLine="320"/>
            <w:divId w:val="1646081978"/>
          </w:pPr>
          <w:r>
            <w:t>[12]</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2E29A84D" w14:textId="77777777" w:rsidR="001F0E7D" w:rsidRDefault="001F0E7D">
          <w:pPr>
            <w:ind w:firstLine="320"/>
            <w:divId w:val="1776442476"/>
          </w:pPr>
          <w:r>
            <w:t>[13]</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0F2A6273" w14:textId="77777777" w:rsidR="001F0E7D" w:rsidRDefault="001F0E7D">
          <w:pPr>
            <w:ind w:firstLine="320"/>
            <w:divId w:val="838235174"/>
          </w:pPr>
          <w:r>
            <w:t>[14]</w:t>
          </w:r>
          <w:r>
            <w:tab/>
            <w:t xml:space="preserve">Saraswat SK, </w:t>
          </w:r>
          <w:proofErr w:type="spellStart"/>
          <w:r>
            <w:t>Digalwar</w:t>
          </w:r>
          <w:proofErr w:type="spellEnd"/>
          <w:r>
            <w:t xml:space="preserve"> AK, Yadav SS, Kumar G. MCDM and GIS based modelling technique for assessment of solar and wind farm locations in India. Renew Energy </w:t>
          </w:r>
          <w:proofErr w:type="gramStart"/>
          <w:r>
            <w:t>2021;169:865</w:t>
          </w:r>
          <w:proofErr w:type="gramEnd"/>
          <w:r>
            <w:t>–84. https://doi.org/10.1016/j.renene.2021.01.056.</w:t>
          </w:r>
        </w:p>
        <w:p w14:paraId="680F8C66" w14:textId="77777777" w:rsidR="001F0E7D" w:rsidRDefault="001F0E7D">
          <w:pPr>
            <w:ind w:firstLine="320"/>
            <w:divId w:val="1945919135"/>
          </w:pPr>
          <w:r>
            <w:t>[15]</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378A0EDB" w14:textId="77777777" w:rsidR="001F0E7D" w:rsidRDefault="001F0E7D">
          <w:pPr>
            <w:ind w:firstLine="320"/>
            <w:divId w:val="1949387594"/>
          </w:pPr>
          <w:r>
            <w:t>[16]</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4668AD51" w14:textId="77777777" w:rsidR="001F0E7D" w:rsidRDefault="001F0E7D">
          <w:pPr>
            <w:ind w:firstLine="320"/>
            <w:divId w:val="986786376"/>
          </w:pPr>
          <w:r>
            <w:t>[17]</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38CDDA63" w14:textId="77777777" w:rsidR="001F0E7D" w:rsidRDefault="001F0E7D">
          <w:pPr>
            <w:ind w:firstLine="320"/>
            <w:divId w:val="496505645"/>
          </w:pPr>
          <w:r>
            <w:t>[18]</w:t>
          </w:r>
          <w:r>
            <w:tab/>
            <w:t>Ibrahim MM, Ashor K. NEW generation of solar energy: Investigation and implementation of artificial solar tree application in Egypt. Solar Energy 2024;278. https://doi.org/10.1016/j.solener.2024.112787.</w:t>
          </w:r>
        </w:p>
        <w:p w14:paraId="4C3FD943" w14:textId="77777777" w:rsidR="001F0E7D" w:rsidRDefault="001F0E7D">
          <w:pPr>
            <w:ind w:firstLine="320"/>
            <w:divId w:val="432943082"/>
          </w:pPr>
          <w:r>
            <w:t>[19]</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487EBC40" w14:textId="77777777" w:rsidR="001F0E7D" w:rsidRDefault="001F0E7D">
          <w:pPr>
            <w:ind w:firstLine="320"/>
            <w:divId w:val="111678972"/>
          </w:pPr>
          <w:r>
            <w:t>[20]</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4108C615" w14:textId="77777777" w:rsidR="001F0E7D" w:rsidRDefault="001F0E7D">
          <w:pPr>
            <w:ind w:firstLine="320"/>
            <w:divId w:val="1444375729"/>
          </w:pPr>
          <w:r>
            <w:t>[21]</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E507DF5" w14:textId="08A3DD83" w:rsidR="006723D7" w:rsidRPr="00D76B1C" w:rsidRDefault="001F0E7D"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7E4EFE" w14:textId="77777777" w:rsidR="001757EA" w:rsidRDefault="001757EA" w:rsidP="00D05499">
      <w:pPr>
        <w:spacing w:after="360"/>
        <w:ind w:firstLine="320"/>
      </w:pPr>
      <w:r>
        <w:separator/>
      </w:r>
    </w:p>
  </w:endnote>
  <w:endnote w:type="continuationSeparator" w:id="0">
    <w:p w14:paraId="3705219E" w14:textId="77777777" w:rsidR="001757EA" w:rsidRDefault="001757EA" w:rsidP="00D05499">
      <w:pPr>
        <w:spacing w:after="360"/>
        <w:ind w:firstLine="320"/>
      </w:pPr>
      <w:r>
        <w:continuationSeparator/>
      </w:r>
    </w:p>
  </w:endnote>
  <w:endnote w:type="continuationNotice" w:id="1">
    <w:p w14:paraId="7B846F76" w14:textId="77777777" w:rsidR="001757EA" w:rsidRDefault="001757EA"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7DE889" w14:textId="77777777" w:rsidR="001757EA" w:rsidRPr="0093799D" w:rsidRDefault="001757EA" w:rsidP="0093799D">
      <w:pPr>
        <w:pStyle w:val="ad"/>
        <w:ind w:firstLine="320"/>
      </w:pPr>
      <w:r>
        <w:separator/>
      </w:r>
    </w:p>
  </w:footnote>
  <w:footnote w:type="continuationSeparator" w:id="0">
    <w:p w14:paraId="75288E38" w14:textId="77777777" w:rsidR="001757EA" w:rsidRDefault="001757EA" w:rsidP="00D05499">
      <w:pPr>
        <w:spacing w:after="360"/>
        <w:ind w:firstLine="320"/>
      </w:pPr>
      <w:r>
        <w:continuationSeparator/>
      </w:r>
    </w:p>
  </w:footnote>
  <w:footnote w:type="continuationNotice" w:id="1">
    <w:p w14:paraId="7ACC284D" w14:textId="77777777" w:rsidR="001757EA" w:rsidRDefault="001757EA"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tbs.seoul.kr/news/newsView.do?typ_800=2&amp;idx_800=3506163&amp;seq_800=20498842"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news.kbs.co.kr/news/pc/view/view.do?ncd=7956867"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kharn.kr/news/article.html?no=2309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C15B7"/>
    <w:rsid w:val="00387E40"/>
    <w:rsid w:val="00393A34"/>
    <w:rsid w:val="00453CC4"/>
    <w:rsid w:val="004B7DC2"/>
    <w:rsid w:val="004F0585"/>
    <w:rsid w:val="00645A35"/>
    <w:rsid w:val="006D7A3E"/>
    <w:rsid w:val="009F155E"/>
    <w:rsid w:val="00AA7D9B"/>
    <w:rsid w:val="00AB12F9"/>
    <w:rsid w:val="00AB19B6"/>
    <w:rsid w:val="00AE082B"/>
    <w:rsid w:val="00AE0BCE"/>
    <w:rsid w:val="00B52D92"/>
    <w:rsid w:val="00BB2828"/>
    <w:rsid w:val="00C84BAF"/>
    <w:rsid w:val="00CA2A8B"/>
    <w:rsid w:val="00CA3F0D"/>
    <w:rsid w:val="00CE4FD6"/>
    <w:rsid w:val="00D56A10"/>
    <w:rsid w:val="00DB1268"/>
    <w:rsid w:val="00DC7992"/>
    <w:rsid w:val="00DE7516"/>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B282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7b07f78c-e291-4a83-bc49-ab6805f1521a&quot;,&quot;properties&quot;:{&quot;noteIndex&quot;:0},&quot;isEdited&quot;:false,&quot;manualOverride&quot;:{&quot;isManuallyOverridden&quot;:false,&quot;citeprocText&quot;:&quot;[4]&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R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87194041-703a-4c3a-ad3c-061ae812420d&quot;,&quot;properties&quot;:{&quot;noteIndex&quot;:0},&quot;isEdited&quot;:false,&quot;manualOverride&quot;:{&quot;isManuallyOverridden&quot;:false,&quot;citeprocText&quot;:&quot;[5–10]&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XigJMxMF0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isTemporary&quot;:false}]},{&quot;citationID&quot;:&quot;MENDELEY_CITATION_ff95857d-34eb-4e37-adc4-593b791ad0be&quot;,&quot;properties&quot;:{&quot;noteIndex&quot;:0},&quot;isEdited&quot;:false,&quot;manualOverride&quot;:{&quot;isManuallyOverridden&quot;:false,&quot;citeprocText&quot;:&quot;[11,12]&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ExLDE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5,13,14]&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UsMTMsMTRd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15]&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E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16,17]&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E2LDE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16–18]&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E24oCTMT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19–21]&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E54oCTMj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5502</TotalTime>
  <Pages>9</Pages>
  <Words>2670</Words>
  <Characters>15225</Characters>
  <Application>Microsoft Office Word</Application>
  <DocSecurity>0</DocSecurity>
  <Lines>126</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7860</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374</cp:revision>
  <cp:lastPrinted>2024-03-13T06:55:00Z</cp:lastPrinted>
  <dcterms:created xsi:type="dcterms:W3CDTF">2024-02-22T08:26:00Z</dcterms:created>
  <dcterms:modified xsi:type="dcterms:W3CDTF">2024-09-02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